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C516B" w:rsidRDefault="003C516B" w14:paraId="1FE9EEAC" w14:textId="4D0E776F">
      <w:r>
        <w:t>Jonathan:</w:t>
      </w:r>
    </w:p>
    <w:p w:rsidR="003C516B" w:rsidRDefault="003C516B" w14:paraId="3F08B225" w14:textId="6012E800">
      <w:r>
        <w:t>Naomi:</w:t>
      </w:r>
    </w:p>
    <w:p w:rsidR="003C516B" w:rsidRDefault="003C516B" w14:paraId="306B55A1" w14:textId="36BAA8B9">
      <w:r w:rsidR="3AAE8204">
        <w:rPr/>
        <w:t>Praveen:</w:t>
      </w:r>
    </w:p>
    <w:p w:rsidR="3AAE8204" w:rsidRDefault="3AAE8204" w14:paraId="673CDE30" w14:textId="6AC9E2B5"/>
    <w:p w:rsidR="3AAE8204" w:rsidP="3AAE8204" w:rsidRDefault="3AAE8204" w14:paraId="34283405" w14:textId="5F13ED89">
      <w:pPr>
        <w:rPr>
          <w:rFonts w:ascii="Arial" w:hAnsi="Arial" w:eastAsia="Arial" w:cs="Arial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</w:pPr>
      <w:r w:rsidR="3AAE8204">
        <w:rPr/>
        <w:t>PH:</w:t>
      </w:r>
    </w:p>
    <w:p w:rsidR="3AAE8204" w:rsidP="3AAE8204" w:rsidRDefault="3AAE8204" w14:paraId="78E101F8" w14:textId="65C1151E">
      <w:pPr>
        <w:pStyle w:val="ListParagraph"/>
        <w:numPr>
          <w:ilvl w:val="0"/>
          <w:numId w:val="1"/>
        </w:numPr>
        <w:rPr>
          <w:rFonts w:ascii="Arial" w:hAnsi="Arial" w:eastAsia="Arial" w:cs="Arial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</w:pPr>
      <w:r w:rsidRPr="3AAE8204" w:rsidR="3AAE8204">
        <w:rPr>
          <w:rFonts w:ascii="Arial" w:hAnsi="Arial" w:eastAsia="Arial" w:cs="Arial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Porhouy</w:t>
      </w:r>
      <w:r w:rsidRPr="3AAE8204" w:rsidR="3AAE8204">
        <w:rPr>
          <w:rFonts w:ascii="Arial" w:hAnsi="Arial" w:eastAsia="Arial" w:cs="Arial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Minh (She/Her/Hers) </w:t>
      </w:r>
      <w:hyperlink r:id="R03256afa4d1c425d">
        <w:r w:rsidRPr="3AAE8204" w:rsidR="3AAE8204">
          <w:rPr>
            <w:rStyle w:val="Hyperlink"/>
            <w:rFonts w:ascii="Arial" w:hAnsi="Arial" w:eastAsia="Arial" w:cs="Arial"/>
            <w:b w:val="0"/>
            <w:bCs w:val="0"/>
            <w:i w:val="0"/>
            <w:iCs w:val="0"/>
            <w:strike w:val="0"/>
            <w:dstrike w:val="0"/>
            <w:noProof w:val="0"/>
            <w:sz w:val="22"/>
            <w:szCs w:val="22"/>
            <w:lang w:val="en-US"/>
          </w:rPr>
          <w:t>https://www.name-coach.com/porhouy-minh</w:t>
        </w:r>
      </w:hyperlink>
      <w:r w:rsidRPr="3AAE8204" w:rsidR="3AAE8204">
        <w:rPr>
          <w:rFonts w:ascii="Arial" w:hAnsi="Arial" w:eastAsia="Arial" w:cs="Arial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</w:t>
      </w:r>
    </w:p>
    <w:p w:rsidR="3AAE8204" w:rsidP="3AAE8204" w:rsidRDefault="3AAE8204" w14:paraId="208AA1E8" w14:textId="6459672A">
      <w:pPr>
        <w:pStyle w:val="ListParagraph"/>
        <w:numPr>
          <w:ilvl w:val="1"/>
          <w:numId w:val="1"/>
        </w:numPr>
        <w:rPr>
          <w:rFonts w:ascii="Arial" w:hAnsi="Arial" w:eastAsia="Arial" w:cs="Arial" w:asciiTheme="minorAscii" w:hAnsiTheme="minorAscii" w:eastAsiaTheme="minorAscii" w:cstheme="minorAscii"/>
          <w:b w:val="0"/>
          <w:bCs w:val="0"/>
          <w:i w:val="0"/>
          <w:iCs w:val="0"/>
          <w:color w:val="000000" w:themeColor="text1" w:themeTint="FF" w:themeShade="FF"/>
          <w:sz w:val="22"/>
          <w:szCs w:val="22"/>
        </w:rPr>
      </w:pPr>
      <w:r w:rsidRPr="3AAE8204" w:rsidR="3AAE8204">
        <w:rPr>
          <w:rFonts w:ascii="Arial" w:hAnsi="Arial" w:eastAsia="Arial" w:cs="Arial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1st year PhD Student, Department of Chemistry, University of Minnesota </w:t>
      </w:r>
    </w:p>
    <w:p w:rsidR="3AAE8204" w:rsidP="3AAE8204" w:rsidRDefault="3AAE8204" w14:paraId="61130C5B" w14:textId="50C6BFD3">
      <w:pPr>
        <w:pStyle w:val="ListParagraph"/>
        <w:numPr>
          <w:ilvl w:val="1"/>
          <w:numId w:val="1"/>
        </w:numPr>
        <w:rPr>
          <w:rFonts w:ascii="Arial" w:hAnsi="Arial" w:eastAsia="Arial" w:cs="Arial" w:asciiTheme="minorAscii" w:hAnsiTheme="minorAscii" w:eastAsiaTheme="minorAscii" w:cstheme="minorAscii"/>
          <w:b w:val="0"/>
          <w:bCs w:val="0"/>
          <w:i w:val="0"/>
          <w:iCs w:val="0"/>
          <w:color w:val="000000" w:themeColor="text1" w:themeTint="FF" w:themeShade="FF"/>
          <w:sz w:val="22"/>
          <w:szCs w:val="22"/>
        </w:rPr>
      </w:pPr>
      <w:r w:rsidRPr="3AAE8204" w:rsidR="3AAE8204">
        <w:rPr>
          <w:rFonts w:ascii="Arial" w:hAnsi="Arial" w:eastAsia="Arial" w:cs="Arial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Bio: </w:t>
      </w:r>
    </w:p>
    <w:p w:rsidR="3AAE8204" w:rsidP="3AAE8204" w:rsidRDefault="3AAE8204" w14:paraId="2058C3EE" w14:textId="0C3B5B5F">
      <w:pPr>
        <w:pStyle w:val="ListParagraph"/>
        <w:numPr>
          <w:ilvl w:val="2"/>
          <w:numId w:val="2"/>
        </w:numPr>
        <w:rPr>
          <w:rFonts w:ascii="Arial" w:hAnsi="Arial" w:eastAsia="Arial" w:cs="Arial" w:asciiTheme="minorAscii" w:hAnsiTheme="minorAscii" w:eastAsiaTheme="minorAscii" w:cstheme="minorAscii"/>
          <w:b w:val="0"/>
          <w:bCs w:val="0"/>
          <w:i w:val="0"/>
          <w:iCs w:val="0"/>
          <w:color w:val="000000" w:themeColor="text1" w:themeTint="FF" w:themeShade="FF"/>
          <w:sz w:val="22"/>
          <w:szCs w:val="22"/>
        </w:rPr>
      </w:pPr>
      <w:r w:rsidRPr="3AAE8204" w:rsidR="3AAE8204">
        <w:rPr>
          <w:rFonts w:ascii="Arial" w:hAnsi="Arial" w:eastAsia="Arial" w:cs="Arial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I received my B.A. in Chemistry (Biochemistry Concentration) from St. Catherine University in Spring of 2021. Within the Sarupria group, I will be studying CaCO</w:t>
      </w:r>
      <w:r w:rsidRPr="3AAE8204" w:rsidR="3AAE8204">
        <w:rPr>
          <w:rFonts w:ascii="Arial" w:hAnsi="Arial" w:eastAsia="Arial" w:cs="Arial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vertAlign w:val="subscript"/>
          <w:lang w:val="en-US"/>
        </w:rPr>
        <w:t>3</w:t>
      </w:r>
      <w:r w:rsidRPr="3AAE8204" w:rsidR="3AAE8204">
        <w:rPr>
          <w:rFonts w:ascii="Arial" w:hAnsi="Arial" w:eastAsia="Arial" w:cs="Arial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nucleation using molecular dynamic simulations. </w:t>
      </w:r>
    </w:p>
    <w:p w:rsidR="3AAE8204" w:rsidP="3AAE8204" w:rsidRDefault="3AAE8204" w14:paraId="38702890" w14:textId="4ADB792C">
      <w:pPr>
        <w:pStyle w:val="ListParagraph"/>
        <w:numPr>
          <w:ilvl w:val="2"/>
          <w:numId w:val="2"/>
        </w:numPr>
        <w:rPr>
          <w:rFonts w:ascii="Arial" w:hAnsi="Arial" w:eastAsia="Arial" w:cs="Arial" w:asciiTheme="minorAscii" w:hAnsiTheme="minorAscii" w:eastAsiaTheme="minorAscii" w:cstheme="minorAscii"/>
          <w:b w:val="0"/>
          <w:bCs w:val="0"/>
          <w:i w:val="0"/>
          <w:iCs w:val="0"/>
          <w:color w:val="000000" w:themeColor="text1" w:themeTint="FF" w:themeShade="FF"/>
          <w:sz w:val="22"/>
          <w:szCs w:val="22"/>
        </w:rPr>
      </w:pPr>
      <w:r w:rsidRPr="3AAE8204" w:rsidR="3AAE8204">
        <w:rPr>
          <w:rFonts w:ascii="Arial" w:hAnsi="Arial" w:eastAsia="Arial" w:cs="Arial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I enjoy watching funny (ex: Modern Family) or crime TV shows (ex: Blacklist) in my free time. Occasionally, I go on hikes too.</w:t>
      </w:r>
    </w:p>
    <w:p w:rsidR="3AAE8204" w:rsidP="3AAE8204" w:rsidRDefault="3AAE8204" w14:paraId="3F610C2E" w14:textId="6B165EAE">
      <w:pPr>
        <w:pStyle w:val="Normal"/>
      </w:pPr>
    </w:p>
    <w:sectPr w:rsidR="003C516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="http://schemas.openxmlformats.org/wordprocessingml/2006/main"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">
    <w:abstractNumId w:val="1"/>
  </w: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1NDEzMzcwNTcytTBU0lEKTi0uzszPAykwrAUAOjDu+iwAAAA="/>
  </w:docVars>
  <w:rsids>
    <w:rsidRoot w:val="00421796"/>
    <w:rsid w:val="003C516B"/>
    <w:rsid w:val="00421796"/>
    <w:rsid w:val="00785010"/>
    <w:rsid w:val="00F22BE1"/>
    <w:rsid w:val="3AAE8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367A0"/>
  <w15:chartTrackingRefBased/>
  <w15:docId w15:val="{400AA7A7-981B-4532-9A77-F4DA748C9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hyperlink" Target="https://www.name-coach.com/porhouy-minh" TargetMode="External" Id="R03256afa4d1c425d" /><Relationship Type="http://schemas.openxmlformats.org/officeDocument/2006/relationships/numbering" Target="/word/numbering.xml" Id="Ra11665c0ceae4dc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lman Bin Kashif</dc:creator>
  <keywords/>
  <dc:description/>
  <lastModifiedBy>Porhouy Minh</lastModifiedBy>
  <revision>3</revision>
  <dcterms:created xsi:type="dcterms:W3CDTF">2021-11-17T03:51:00.0000000Z</dcterms:created>
  <dcterms:modified xsi:type="dcterms:W3CDTF">2021-11-17T14:59:55.4870479Z</dcterms:modified>
</coreProperties>
</file>